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</w:t>
      </w:r>
      <w:proofErr w:type="gramStart"/>
      <w:r w:rsidR="00A41FFE">
        <w:t>footers</w:t>
      </w:r>
      <w:proofErr w:type="gramEnd"/>
      <w:r w:rsidR="00A41FFE">
        <w:t xml:space="preserve">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Soecifics</w:t>
      </w:r>
      <w:proofErr w:type="spellEnd"/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It’s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proofErr w:type="spellStart"/>
      <w:r>
        <w:t>smpte</w:t>
      </w:r>
      <w:proofErr w:type="spellEnd"/>
      <w:r>
        <w:t>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proofErr w:type="spellStart"/>
      <w:r>
        <w:t>smpte</w:t>
      </w:r>
      <w:proofErr w:type="spellEnd"/>
      <w:r>
        <w:t>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proofErr w:type="spellStart"/>
      <w:r>
        <w:t>smpte</w:t>
      </w:r>
      <w:proofErr w:type="spellEnd"/>
      <w:r>
        <w:t xml:space="preserve">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proofErr w:type="spellStart"/>
      <w:r w:rsidRPr="00A90A73">
        <w:rPr>
          <w:rStyle w:val="smpte-ch-review-highlight"/>
          <w:lang w:val="en-NZ"/>
        </w:rPr>
        <w:t>mpte</w:t>
      </w:r>
      <w:proofErr w:type="spellEnd"/>
      <w:r w:rsidRPr="00A90A73">
        <w:rPr>
          <w:rStyle w:val="smpte-ch-review-highlight"/>
          <w:lang w:val="en-NZ"/>
        </w:rPr>
        <w:t>-</w:t>
      </w:r>
      <w:proofErr w:type="spellStart"/>
      <w:r w:rsidRPr="00A90A73">
        <w:rPr>
          <w:rStyle w:val="smpte-ch-review-highlight"/>
          <w:lang w:val="en-NZ"/>
        </w:rPr>
        <w:t>ch</w:t>
      </w:r>
      <w:proofErr w:type="spellEnd"/>
      <w:r w:rsidRPr="00A90A73">
        <w:rPr>
          <w:rStyle w:val="smpte-ch-review-highlight"/>
          <w:lang w:val="en-NZ"/>
        </w:rPr>
        <w:t>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proofErr w:type="spellStart"/>
      <w:r w:rsidRPr="00A90A73">
        <w:rPr>
          <w:rStyle w:val="smpte-ch-review-highlight-green"/>
          <w:lang w:val="en-NZ"/>
        </w:rPr>
        <w:t>mpte</w:t>
      </w:r>
      <w:proofErr w:type="spellEnd"/>
      <w:r w:rsidRPr="00A90A73">
        <w:rPr>
          <w:rStyle w:val="smpte-ch-review-highlight-green"/>
          <w:lang w:val="en-NZ"/>
        </w:rPr>
        <w:t>-</w:t>
      </w:r>
      <w:proofErr w:type="spellStart"/>
      <w:r w:rsidRPr="00A90A73">
        <w:rPr>
          <w:rStyle w:val="smpte-ch-review-highlight-green"/>
          <w:lang w:val="en-NZ"/>
        </w:rPr>
        <w:t>ch</w:t>
      </w:r>
      <w:proofErr w:type="spellEnd"/>
      <w:r w:rsidRPr="00A90A73">
        <w:rPr>
          <w:rStyle w:val="smpte-ch-review-highlight-green"/>
          <w:lang w:val="en-NZ"/>
        </w:rPr>
        <w:t>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</w:t>
      </w:r>
      <w:proofErr w:type="spellStart"/>
      <w:r>
        <w:rPr>
          <w:lang w:val="en-NZ"/>
        </w:rPr>
        <w:t>color</w:t>
      </w:r>
      <w:proofErr w:type="spellEnd"/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1F8D238F" w:rsidR="00A72A5F" w:rsidRDefault="00A72A5F" w:rsidP="00A72A5F">
      <w:pPr>
        <w:pStyle w:val="smpte-caption-table"/>
      </w:pPr>
      <w:proofErr w:type="spellStart"/>
      <w:r>
        <w:t>smpte</w:t>
      </w:r>
      <w:proofErr w:type="spellEnd"/>
      <w:r>
        <w:t>-caption-table –</w:t>
      </w:r>
      <w:r w:rsidR="007937E9">
        <w:t xml:space="preserve"> goes above a table</w:t>
      </w:r>
      <w:r w:rsidR="007937E9">
        <w:br/>
      </w:r>
      <w:r>
        <w:t xml:space="preserve"> </w:t>
      </w:r>
      <w:proofErr w:type="spellStart"/>
      <w:r>
        <w:t>table</w:t>
      </w:r>
      <w:proofErr w:type="spellEnd"/>
      <w:r>
        <w:t xml:space="preserve"> below is in </w:t>
      </w:r>
      <w:proofErr w:type="spellStart"/>
      <w:r>
        <w:t>smpte</w:t>
      </w:r>
      <w:proofErr w:type="spellEnd"/>
      <w:r>
        <w:t>-table-plain style</w:t>
      </w:r>
    </w:p>
    <w:p w14:paraId="036951B6" w14:textId="77777777" w:rsidR="007937E9" w:rsidRDefault="007937E9" w:rsidP="007937E9">
      <w:pPr>
        <w:rPr>
          <w:lang w:val="en-NZ"/>
        </w:rPr>
      </w:pPr>
    </w:p>
    <w:p w14:paraId="7A706ED5" w14:textId="500E47C7" w:rsidR="007937E9" w:rsidRPr="00EC25BF" w:rsidRDefault="007937E9" w:rsidP="007937E9">
      <w:pPr>
        <w:pStyle w:val="Title"/>
        <w:rPr>
          <w:highlight w:val="yellow"/>
        </w:rPr>
      </w:pPr>
      <w:r>
        <w:rPr>
          <w:highlight w:val="yellow"/>
        </w:rPr>
        <w:t>Figure</w:t>
      </w:r>
      <w:r w:rsidRPr="00EC25BF">
        <w:rPr>
          <w:highlight w:val="yellow"/>
        </w:rPr>
        <w:t xml:space="preserve"> Styles</w:t>
      </w:r>
    </w:p>
    <w:p w14:paraId="4658D8AA" w14:textId="1D32365E" w:rsidR="007937E9" w:rsidRPr="00A72A5F" w:rsidRDefault="007937E9" w:rsidP="002F4514">
      <w:pPr>
        <w:pStyle w:val="smpte-caption-figure"/>
      </w:pPr>
      <w:proofErr w:type="spellStart"/>
      <w:r>
        <w:t>smpte</w:t>
      </w:r>
      <w:proofErr w:type="spellEnd"/>
      <w:r>
        <w:t>-caption-</w:t>
      </w:r>
      <w:r>
        <w:t>figure</w:t>
      </w:r>
      <w:r>
        <w:t xml:space="preserve"> – </w:t>
      </w:r>
      <w:r>
        <w:t>goes below a figure</w:t>
      </w:r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937AA" w14:textId="77777777" w:rsidR="006400FA" w:rsidRDefault="006400FA">
      <w:pPr>
        <w:spacing w:after="0"/>
      </w:pPr>
      <w:r>
        <w:separator/>
      </w:r>
    </w:p>
  </w:endnote>
  <w:endnote w:type="continuationSeparator" w:id="0">
    <w:p w14:paraId="33108A99" w14:textId="77777777" w:rsidR="006400FA" w:rsidRDefault="006400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66A47A77" w:rsidR="00FF4A81" w:rsidRPr="0000582A" w:rsidRDefault="00FF4A81" w:rsidP="0000582A">
    <w:pPr>
      <w:pStyle w:val="Footer"/>
    </w:pPr>
    <w:r w:rsidRPr="00A81AA4">
      <w:t xml:space="preserve">Copyright © 2020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895814" w14:textId="77777777" w:rsidR="006400FA" w:rsidRDefault="006400FA">
      <w:bookmarkStart w:id="0" w:name="_Hlk42116748"/>
      <w:bookmarkEnd w:id="0"/>
      <w:r>
        <w:separator/>
      </w:r>
    </w:p>
  </w:footnote>
  <w:footnote w:type="continuationSeparator" w:id="0">
    <w:p w14:paraId="2AF97FF1" w14:textId="77777777" w:rsidR="006400FA" w:rsidRDefault="006400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05F207AC" w:rsidR="007B4A54" w:rsidRDefault="008225CE">
    <w:pPr>
      <w:pStyle w:val="Header"/>
    </w:pPr>
    <w:r>
      <w:rPr>
        <w:noProof/>
      </w:rPr>
      <w:drawing>
        <wp:anchor distT="0" distB="0" distL="114300" distR="114300" simplePos="0" relativeHeight="251657215" behindDoc="0" locked="0" layoutInCell="1" allowOverlap="1" wp14:anchorId="5FC722F1" wp14:editId="77CA281B">
          <wp:simplePos x="0" y="0"/>
          <wp:positionH relativeFrom="column">
            <wp:posOffset>5138382</wp:posOffset>
          </wp:positionH>
          <wp:positionV relativeFrom="paragraph">
            <wp:posOffset>676361</wp:posOffset>
          </wp:positionV>
          <wp:extent cx="580310" cy="627362"/>
          <wp:effectExtent l="0" t="0" r="0" b="1905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5622" cy="643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6E87C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7E84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5C3C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484E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7E38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BC8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CAF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ACA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94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D2FC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51DE"/>
    <w:rsid w:val="000F7466"/>
    <w:rsid w:val="00120170"/>
    <w:rsid w:val="00134704"/>
    <w:rsid w:val="00147AC8"/>
    <w:rsid w:val="0015270F"/>
    <w:rsid w:val="00163776"/>
    <w:rsid w:val="001979CA"/>
    <w:rsid w:val="001B4E83"/>
    <w:rsid w:val="001C58B4"/>
    <w:rsid w:val="001D1C0B"/>
    <w:rsid w:val="001E68E7"/>
    <w:rsid w:val="001F3FD4"/>
    <w:rsid w:val="001F4E74"/>
    <w:rsid w:val="00202270"/>
    <w:rsid w:val="002058CC"/>
    <w:rsid w:val="00220A47"/>
    <w:rsid w:val="00243AB5"/>
    <w:rsid w:val="00262117"/>
    <w:rsid w:val="00265A28"/>
    <w:rsid w:val="00270157"/>
    <w:rsid w:val="00276B39"/>
    <w:rsid w:val="002D196E"/>
    <w:rsid w:val="002D35B9"/>
    <w:rsid w:val="002E43B5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B4B24"/>
    <w:rsid w:val="003F455B"/>
    <w:rsid w:val="004175EB"/>
    <w:rsid w:val="00425272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604A2"/>
    <w:rsid w:val="00784D58"/>
    <w:rsid w:val="007937E9"/>
    <w:rsid w:val="007B4A54"/>
    <w:rsid w:val="007D7C3B"/>
    <w:rsid w:val="007F4D32"/>
    <w:rsid w:val="00803DD1"/>
    <w:rsid w:val="008225CE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-table">
    <w:name w:val="smpte-caption-table"/>
    <w:basedOn w:val="Normal"/>
    <w:next w:val="Normal"/>
    <w:link w:val="smpte-caption-tableChar"/>
    <w:qFormat/>
    <w:rsid w:val="00A72A5F"/>
    <w:pPr>
      <w:jc w:val="center"/>
    </w:pPr>
    <w:rPr>
      <w:b/>
      <w:lang w:val="en-NZ"/>
    </w:rPr>
  </w:style>
  <w:style w:type="character" w:customStyle="1" w:styleId="smpte-caption-tableChar">
    <w:name w:val="smpte-caption-table Char"/>
    <w:basedOn w:val="DefaultParagraphFont"/>
    <w:link w:val="smpte-caption-table"/>
    <w:rsid w:val="00A72A5F"/>
    <w:rPr>
      <w:rFonts w:ascii="Cambria" w:hAnsi="Cambria"/>
      <w:b/>
      <w:sz w:val="24"/>
      <w:szCs w:val="20"/>
      <w:lang w:val="en-NZ"/>
    </w:rPr>
  </w:style>
  <w:style w:type="paragraph" w:customStyle="1" w:styleId="smpte-caption-figure">
    <w:name w:val="smpte-caption-figure"/>
    <w:basedOn w:val="Normal"/>
    <w:link w:val="smpte-caption-figureChar"/>
    <w:qFormat/>
    <w:rsid w:val="002F4514"/>
    <w:pPr>
      <w:jc w:val="center"/>
    </w:pPr>
    <w:rPr>
      <w:b/>
    </w:rPr>
  </w:style>
  <w:style w:type="character" w:customStyle="1" w:styleId="smpte-caption-figureChar">
    <w:name w:val="smpte-caption-figure Char"/>
    <w:basedOn w:val="DefaultParagraphFont"/>
    <w:link w:val="smpte-caption-figure"/>
    <w:rsid w:val="002F4514"/>
    <w:rPr>
      <w:rFonts w:ascii="Cambria" w:hAnsi="Cambria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63</cp:revision>
  <dcterms:created xsi:type="dcterms:W3CDTF">2020-08-05T09:16:00Z</dcterms:created>
  <dcterms:modified xsi:type="dcterms:W3CDTF">2020-10-07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